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379494" cy="359022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39890" cy="423511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20640" cy="422549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59141" cy="4225490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010640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054928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092754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124780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18991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576052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22963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37435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лажко Кирилл НБИ-01-19</dc:creator>
  <dc:language>ru-RU</dc:language>
  <cp:keywords/>
  <dcterms:created xsi:type="dcterms:W3CDTF">2022-09-06T15:54:29Z</dcterms:created>
  <dcterms:modified xsi:type="dcterms:W3CDTF">2022-09-06T15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